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B404F" w14:textId="77777777" w:rsidR="00EF261B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053691F5" w14:textId="187641B0" w:rsidR="0014115C" w:rsidRPr="00FD50E7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198A1649" w14:textId="20ECF3D4" w:rsidR="00DF4481" w:rsidRPr="00FD50E7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6738FEE4" w14:textId="77777777" w:rsidR="00A256AE" w:rsidRPr="00FD50E7" w:rsidRDefault="00A256AE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9672" w:type="dxa"/>
        <w:tblLook w:val="04A0" w:firstRow="1" w:lastRow="0" w:firstColumn="1" w:lastColumn="0" w:noHBand="0" w:noVBand="1"/>
      </w:tblPr>
      <w:tblGrid>
        <w:gridCol w:w="603"/>
        <w:gridCol w:w="4087"/>
        <w:gridCol w:w="870"/>
        <w:gridCol w:w="1039"/>
        <w:gridCol w:w="1527"/>
        <w:gridCol w:w="1546"/>
      </w:tblGrid>
      <w:tr w:rsidR="00012260" w:rsidRPr="00FD50E7" w14:paraId="7FC7D6E2" w14:textId="77777777" w:rsidTr="00FD50E7">
        <w:trPr>
          <w:trHeight w:val="838"/>
        </w:trPr>
        <w:tc>
          <w:tcPr>
            <w:tcW w:w="603" w:type="dxa"/>
            <w:vAlign w:val="center"/>
          </w:tcPr>
          <w:p w14:paraId="75236109" w14:textId="278E9B90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 xml:space="preserve">Sıra </w:t>
            </w:r>
            <w:proofErr w:type="spellStart"/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  <w:proofErr w:type="spellEnd"/>
          </w:p>
        </w:tc>
        <w:tc>
          <w:tcPr>
            <w:tcW w:w="4354" w:type="dxa"/>
            <w:vAlign w:val="center"/>
          </w:tcPr>
          <w:p w14:paraId="694E85C3" w14:textId="1DB27D3C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Malzeme / işin niteliği</w:t>
            </w:r>
          </w:p>
        </w:tc>
        <w:tc>
          <w:tcPr>
            <w:tcW w:w="444" w:type="dxa"/>
            <w:vAlign w:val="center"/>
          </w:tcPr>
          <w:p w14:paraId="046E6E79" w14:textId="5FE477CD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Miktar</w:t>
            </w:r>
          </w:p>
        </w:tc>
        <w:tc>
          <w:tcPr>
            <w:tcW w:w="1063" w:type="dxa"/>
            <w:vAlign w:val="center"/>
          </w:tcPr>
          <w:p w14:paraId="1B90C943" w14:textId="412B53F1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Ölçü birimi</w:t>
            </w:r>
          </w:p>
        </w:tc>
        <w:tc>
          <w:tcPr>
            <w:tcW w:w="1603" w:type="dxa"/>
            <w:vAlign w:val="center"/>
          </w:tcPr>
          <w:p w14:paraId="1C85D6C0" w14:textId="3C9B64E0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Birim fiyatı</w:t>
            </w:r>
          </w:p>
        </w:tc>
        <w:tc>
          <w:tcPr>
            <w:tcW w:w="1605" w:type="dxa"/>
            <w:vAlign w:val="center"/>
          </w:tcPr>
          <w:p w14:paraId="558C3B32" w14:textId="0F828C0A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Toplam Fiyat</w:t>
            </w:r>
          </w:p>
        </w:tc>
      </w:tr>
      <w:tr w:rsidR="00012260" w:rsidRPr="00FD50E7" w14:paraId="659D2967" w14:textId="77777777" w:rsidTr="00FD50E7">
        <w:trPr>
          <w:trHeight w:val="606"/>
        </w:trPr>
        <w:tc>
          <w:tcPr>
            <w:tcW w:w="603" w:type="dxa"/>
            <w:vAlign w:val="center"/>
          </w:tcPr>
          <w:p w14:paraId="308BA79F" w14:textId="612FDBF0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50E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354" w:type="dxa"/>
            <w:vAlign w:val="center"/>
          </w:tcPr>
          <w:p w14:paraId="78AA3AA0" w14:textId="4B7F8CF1" w:rsidR="00012260" w:rsidRPr="00FD50E7" w:rsidRDefault="008F1024" w:rsidP="00B13729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F1024">
              <w:rPr>
                <w:rFonts w:ascii="Times New Roman" w:hAnsi="Times New Roman" w:cs="Times New Roman"/>
                <w:sz w:val="24"/>
                <w:szCs w:val="24"/>
              </w:rPr>
              <w:t xml:space="preserve">Orta Doğu Teknik Üniversitesi Kampüs Alanında Bulunan Plakalı </w:t>
            </w:r>
            <w:proofErr w:type="spellStart"/>
            <w:r w:rsidRPr="008F1024">
              <w:rPr>
                <w:rFonts w:ascii="Times New Roman" w:hAnsi="Times New Roman" w:cs="Times New Roman"/>
                <w:sz w:val="24"/>
                <w:szCs w:val="24"/>
              </w:rPr>
              <w:t>Eşanjörlerin</w:t>
            </w:r>
            <w:proofErr w:type="spellEnd"/>
            <w:r w:rsidRPr="008F1024">
              <w:rPr>
                <w:rFonts w:ascii="Times New Roman" w:hAnsi="Times New Roman" w:cs="Times New Roman"/>
                <w:sz w:val="24"/>
                <w:szCs w:val="24"/>
              </w:rPr>
              <w:t xml:space="preserve"> Temizliği</w:t>
            </w:r>
            <w:r w:rsidR="00114D49">
              <w:rPr>
                <w:rFonts w:ascii="Times New Roman" w:hAnsi="Times New Roman" w:cs="Times New Roman"/>
                <w:sz w:val="24"/>
                <w:szCs w:val="24"/>
              </w:rPr>
              <w:t>nin</w:t>
            </w:r>
            <w:r w:rsidR="00B13729">
              <w:rPr>
                <w:rFonts w:ascii="Times New Roman" w:hAnsi="Times New Roman" w:cs="Times New Roman"/>
                <w:sz w:val="24"/>
                <w:szCs w:val="24"/>
              </w:rPr>
              <w:t xml:space="preserve"> Yaptırılması</w:t>
            </w:r>
          </w:p>
        </w:tc>
        <w:tc>
          <w:tcPr>
            <w:tcW w:w="444" w:type="dxa"/>
            <w:vAlign w:val="center"/>
          </w:tcPr>
          <w:p w14:paraId="35981159" w14:textId="4C3803F1" w:rsidR="00012260" w:rsidRPr="00FD50E7" w:rsidRDefault="00A6389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3" w:type="dxa"/>
            <w:vAlign w:val="center"/>
          </w:tcPr>
          <w:p w14:paraId="25DE5BAD" w14:textId="460965FF" w:rsidR="00012260" w:rsidRPr="00FD50E7" w:rsidRDefault="008F1024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et</w:t>
            </w:r>
          </w:p>
        </w:tc>
        <w:tc>
          <w:tcPr>
            <w:tcW w:w="1603" w:type="dxa"/>
            <w:vAlign w:val="center"/>
          </w:tcPr>
          <w:p w14:paraId="5E6FB53E" w14:textId="77777777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5" w:type="dxa"/>
            <w:vAlign w:val="center"/>
          </w:tcPr>
          <w:p w14:paraId="7E88EA9B" w14:textId="77777777" w:rsidR="00012260" w:rsidRPr="00FD50E7" w:rsidRDefault="00012260" w:rsidP="00FD50E7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FE387F4" w14:textId="77777777" w:rsidR="00012260" w:rsidRPr="00FD50E7" w:rsidRDefault="00012260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7335125A" w14:textId="77777777" w:rsidR="00012260" w:rsidRPr="00FD50E7" w:rsidRDefault="00012260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3D8DCE91" w14:textId="213E446A" w:rsidR="0014115C" w:rsidRPr="00FD50E7" w:rsidRDefault="0014115C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D50E7">
        <w:rPr>
          <w:rFonts w:ascii="Times New Roman" w:hAnsi="Times New Roman" w:cs="Times New Roman"/>
          <w:sz w:val="24"/>
          <w:szCs w:val="24"/>
        </w:rPr>
        <w:t>Yapı İşle</w:t>
      </w:r>
      <w:r w:rsidR="00D14973" w:rsidRPr="00FD50E7">
        <w:rPr>
          <w:rFonts w:ascii="Times New Roman" w:hAnsi="Times New Roman" w:cs="Times New Roman"/>
          <w:sz w:val="24"/>
          <w:szCs w:val="24"/>
        </w:rPr>
        <w:t>ri ve Teknik Daire Başkanlığınc</w:t>
      </w:r>
      <w:r w:rsidR="00B26329" w:rsidRPr="00FD50E7">
        <w:rPr>
          <w:rFonts w:ascii="Times New Roman" w:hAnsi="Times New Roman" w:cs="Times New Roman"/>
          <w:sz w:val="24"/>
          <w:szCs w:val="24"/>
        </w:rPr>
        <w:t>a</w:t>
      </w:r>
      <w:r w:rsidRPr="00FD50E7">
        <w:rPr>
          <w:rFonts w:ascii="Times New Roman" w:hAnsi="Times New Roman" w:cs="Times New Roman"/>
          <w:sz w:val="24"/>
          <w:szCs w:val="24"/>
        </w:rPr>
        <w:t xml:space="preserve"> </w:t>
      </w:r>
      <w:r w:rsidRPr="00FD50E7"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="00B13729" w:rsidRPr="00B13729">
        <w:rPr>
          <w:rFonts w:ascii="Times New Roman" w:hAnsi="Times New Roman" w:cs="Times New Roman"/>
          <w:b/>
          <w:sz w:val="24"/>
          <w:szCs w:val="24"/>
        </w:rPr>
        <w:t xml:space="preserve">Orta Doğu Teknik Üniversitesi Kampüs Alanında Bulunan Plakalı </w:t>
      </w:r>
      <w:proofErr w:type="spellStart"/>
      <w:r w:rsidR="00B13729" w:rsidRPr="00B13729">
        <w:rPr>
          <w:rFonts w:ascii="Times New Roman" w:hAnsi="Times New Roman" w:cs="Times New Roman"/>
          <w:b/>
          <w:sz w:val="24"/>
          <w:szCs w:val="24"/>
        </w:rPr>
        <w:t>Eşanjörlerin</w:t>
      </w:r>
      <w:proofErr w:type="spellEnd"/>
      <w:r w:rsidR="00B13729" w:rsidRPr="00B13729">
        <w:rPr>
          <w:rFonts w:ascii="Times New Roman" w:hAnsi="Times New Roman" w:cs="Times New Roman"/>
          <w:b/>
          <w:sz w:val="24"/>
          <w:szCs w:val="24"/>
        </w:rPr>
        <w:t xml:space="preserve"> Temizliği</w:t>
      </w:r>
      <w:r w:rsidR="00114D49">
        <w:rPr>
          <w:rFonts w:ascii="Times New Roman" w:hAnsi="Times New Roman" w:cs="Times New Roman"/>
          <w:b/>
          <w:sz w:val="24"/>
          <w:szCs w:val="24"/>
        </w:rPr>
        <w:t>nin</w:t>
      </w:r>
      <w:r w:rsidR="00B13729" w:rsidRPr="00B13729">
        <w:rPr>
          <w:rFonts w:ascii="Times New Roman" w:hAnsi="Times New Roman" w:cs="Times New Roman"/>
          <w:b/>
          <w:sz w:val="24"/>
          <w:szCs w:val="24"/>
        </w:rPr>
        <w:t xml:space="preserve"> Yaptırılması</w:t>
      </w:r>
      <w:r w:rsidR="00C10DF7" w:rsidRPr="00FD50E7">
        <w:rPr>
          <w:rFonts w:ascii="Times New Roman" w:hAnsi="Times New Roman" w:cs="Times New Roman"/>
          <w:b/>
          <w:bCs/>
          <w:sz w:val="24"/>
          <w:szCs w:val="24"/>
        </w:rPr>
        <w:t xml:space="preserve">” </w:t>
      </w:r>
      <w:r w:rsidRPr="00FD50E7">
        <w:rPr>
          <w:rFonts w:ascii="Times New Roman" w:hAnsi="Times New Roman" w:cs="Times New Roman"/>
          <w:sz w:val="24"/>
          <w:szCs w:val="24"/>
        </w:rPr>
        <w:t xml:space="preserve">işi Doğrudan Temin (22/d) ile yaptırılacaktır. </w:t>
      </w:r>
      <w:r w:rsidR="00012260" w:rsidRPr="00FD50E7">
        <w:rPr>
          <w:rFonts w:ascii="Times New Roman" w:hAnsi="Times New Roman" w:cs="Times New Roman"/>
          <w:sz w:val="24"/>
          <w:szCs w:val="24"/>
        </w:rPr>
        <w:t xml:space="preserve">İlgililerin; </w:t>
      </w:r>
      <w:r w:rsidRPr="00FD50E7">
        <w:rPr>
          <w:rFonts w:ascii="Times New Roman" w:hAnsi="Times New Roman" w:cs="Times New Roman"/>
          <w:sz w:val="24"/>
          <w:szCs w:val="24"/>
        </w:rPr>
        <w:t xml:space="preserve">Başkanlığımız Satın Alma Birimine </w:t>
      </w:r>
      <w:r w:rsidR="001935FC">
        <w:rPr>
          <w:rFonts w:ascii="Times New Roman" w:hAnsi="Times New Roman" w:cs="Times New Roman"/>
          <w:b/>
          <w:sz w:val="24"/>
          <w:szCs w:val="24"/>
        </w:rPr>
        <w:t>02</w:t>
      </w:r>
      <w:r w:rsidR="00FB2A39" w:rsidRPr="00FD50E7">
        <w:rPr>
          <w:rFonts w:ascii="Times New Roman" w:hAnsi="Times New Roman" w:cs="Times New Roman"/>
          <w:b/>
          <w:sz w:val="24"/>
          <w:szCs w:val="24"/>
        </w:rPr>
        <w:t>/</w:t>
      </w:r>
      <w:r w:rsidR="00A63890">
        <w:rPr>
          <w:rFonts w:ascii="Times New Roman" w:hAnsi="Times New Roman" w:cs="Times New Roman"/>
          <w:b/>
          <w:sz w:val="24"/>
          <w:szCs w:val="24"/>
        </w:rPr>
        <w:t>0</w:t>
      </w:r>
      <w:r w:rsidR="00632032">
        <w:rPr>
          <w:rFonts w:ascii="Times New Roman" w:hAnsi="Times New Roman" w:cs="Times New Roman"/>
          <w:b/>
          <w:sz w:val="24"/>
          <w:szCs w:val="24"/>
        </w:rPr>
        <w:t>2</w:t>
      </w:r>
      <w:r w:rsidR="00FB2A39" w:rsidRPr="00FD50E7">
        <w:rPr>
          <w:rFonts w:ascii="Times New Roman" w:hAnsi="Times New Roman" w:cs="Times New Roman"/>
          <w:b/>
          <w:sz w:val="24"/>
          <w:szCs w:val="24"/>
        </w:rPr>
        <w:t>/202</w:t>
      </w:r>
      <w:r w:rsidR="007E6174">
        <w:rPr>
          <w:rFonts w:ascii="Times New Roman" w:hAnsi="Times New Roman" w:cs="Times New Roman"/>
          <w:b/>
          <w:sz w:val="24"/>
          <w:szCs w:val="24"/>
        </w:rPr>
        <w:t>3</w:t>
      </w:r>
      <w:r w:rsidR="00FB2A39" w:rsidRPr="00FD50E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="001935FC">
        <w:rPr>
          <w:rFonts w:ascii="Times New Roman" w:hAnsi="Times New Roman" w:cs="Times New Roman"/>
          <w:b/>
          <w:sz w:val="24"/>
          <w:szCs w:val="24"/>
        </w:rPr>
        <w:t>Cuma</w:t>
      </w:r>
      <w:proofErr w:type="gramEnd"/>
      <w:r w:rsidR="008F102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D50E7">
        <w:rPr>
          <w:rFonts w:ascii="Times New Roman" w:hAnsi="Times New Roman" w:cs="Times New Roman"/>
          <w:b/>
          <w:sz w:val="24"/>
          <w:szCs w:val="24"/>
        </w:rPr>
        <w:t xml:space="preserve">günü </w:t>
      </w:r>
      <w:r w:rsidR="005F50A5" w:rsidRPr="00FD50E7">
        <w:rPr>
          <w:rFonts w:ascii="Times New Roman" w:hAnsi="Times New Roman" w:cs="Times New Roman"/>
          <w:b/>
          <w:sz w:val="24"/>
          <w:szCs w:val="24"/>
        </w:rPr>
        <w:t xml:space="preserve">saat </w:t>
      </w:r>
      <w:r w:rsidR="00012260" w:rsidRPr="00FD50E7">
        <w:rPr>
          <w:rFonts w:ascii="Times New Roman" w:hAnsi="Times New Roman" w:cs="Times New Roman"/>
          <w:b/>
          <w:sz w:val="24"/>
          <w:szCs w:val="24"/>
        </w:rPr>
        <w:t>1</w:t>
      </w:r>
      <w:r w:rsidR="001935FC">
        <w:rPr>
          <w:rFonts w:ascii="Times New Roman" w:hAnsi="Times New Roman" w:cs="Times New Roman"/>
          <w:b/>
          <w:sz w:val="24"/>
          <w:szCs w:val="24"/>
        </w:rPr>
        <w:t>4</w:t>
      </w:r>
      <w:r w:rsidRPr="00FD50E7">
        <w:rPr>
          <w:rFonts w:ascii="Times New Roman" w:hAnsi="Times New Roman" w:cs="Times New Roman"/>
          <w:b/>
          <w:sz w:val="24"/>
          <w:szCs w:val="24"/>
        </w:rPr>
        <w:t>:00</w:t>
      </w:r>
      <w:r w:rsidR="00D838E0" w:rsidRPr="00FD50E7">
        <w:rPr>
          <w:rFonts w:ascii="Times New Roman" w:hAnsi="Times New Roman" w:cs="Times New Roman"/>
          <w:sz w:val="24"/>
          <w:szCs w:val="24"/>
        </w:rPr>
        <w:t>’a</w:t>
      </w:r>
      <w:r w:rsidRPr="00FD50E7">
        <w:rPr>
          <w:rFonts w:ascii="Times New Roman" w:hAnsi="Times New Roman" w:cs="Times New Roman"/>
          <w:sz w:val="24"/>
          <w:szCs w:val="24"/>
        </w:rPr>
        <w:t xml:space="preserve"> kadar tekliflerini sunmaları rica olunur</w:t>
      </w:r>
      <w:r w:rsidRPr="00FD50E7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</w:p>
    <w:p w14:paraId="043A602E" w14:textId="432F5C1D" w:rsidR="009E6CB5" w:rsidRPr="00FD50E7" w:rsidRDefault="0014115C" w:rsidP="0014115C">
      <w:pPr>
        <w:pStyle w:val="Default"/>
        <w:rPr>
          <w:b/>
          <w:bCs/>
        </w:rPr>
      </w:pPr>
      <w:r w:rsidRPr="00FD50E7">
        <w:rPr>
          <w:b/>
          <w:bCs/>
        </w:rPr>
        <w:t>AÇIKLAMA</w:t>
      </w:r>
      <w:r w:rsidR="00E52F37" w:rsidRPr="00FD50E7">
        <w:rPr>
          <w:b/>
          <w:bCs/>
        </w:rPr>
        <w:t>LAR</w:t>
      </w:r>
      <w:r w:rsidRPr="00FD50E7">
        <w:rPr>
          <w:b/>
          <w:bCs/>
        </w:rPr>
        <w:t xml:space="preserve">: </w:t>
      </w:r>
    </w:p>
    <w:p w14:paraId="7D1D1420" w14:textId="78A04A6E" w:rsidR="00275E2C" w:rsidRPr="00FD50E7" w:rsidRDefault="000754EE" w:rsidP="00275E2C">
      <w:pPr>
        <w:pStyle w:val="Default"/>
        <w:numPr>
          <w:ilvl w:val="0"/>
          <w:numId w:val="1"/>
        </w:numPr>
        <w:jc w:val="both"/>
      </w:pPr>
      <w:r w:rsidRPr="00FD50E7">
        <w:t>T</w:t>
      </w:r>
      <w:r w:rsidR="00E52F37" w:rsidRPr="00FD50E7">
        <w:t>eklifler</w:t>
      </w:r>
      <w:r w:rsidR="00275E2C" w:rsidRPr="00FD50E7">
        <w:t xml:space="preserve"> </w:t>
      </w:r>
      <w:hyperlink r:id="rId6" w:history="1">
        <w:r w:rsidR="00275E2C" w:rsidRPr="00FD50E7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FD50E7">
        <w:rPr>
          <w:b/>
          <w:color w:val="000000" w:themeColor="text1"/>
        </w:rPr>
        <w:t xml:space="preserve"> </w:t>
      </w:r>
      <w:r w:rsidR="00E52F37" w:rsidRPr="00FD50E7">
        <w:t>e-posta adresine</w:t>
      </w:r>
      <w:r w:rsidR="00275E2C" w:rsidRPr="00FD50E7">
        <w:t xml:space="preserve"> </w:t>
      </w:r>
      <w:r w:rsidR="00E52F37" w:rsidRPr="00FD50E7">
        <w:t>iletilecektir.</w:t>
      </w:r>
      <w:r w:rsidR="00275E2C" w:rsidRPr="00FD50E7">
        <w:t xml:space="preserve">  </w:t>
      </w:r>
    </w:p>
    <w:p w14:paraId="5F99FC7F" w14:textId="26C6B767" w:rsidR="00275E2C" w:rsidRPr="00FD50E7" w:rsidRDefault="00275E2C" w:rsidP="00275E2C">
      <w:pPr>
        <w:pStyle w:val="Default"/>
        <w:numPr>
          <w:ilvl w:val="0"/>
          <w:numId w:val="2"/>
        </w:numPr>
        <w:jc w:val="both"/>
      </w:pPr>
      <w:r w:rsidRPr="00FD50E7">
        <w:t>Doğrudan temin ile ilgili teknik şartname var ise;</w:t>
      </w:r>
      <w:r w:rsidR="001436D8">
        <w:t xml:space="preserve"> </w:t>
      </w:r>
      <w:r w:rsidR="001436D8" w:rsidRPr="009B590A">
        <w:rPr>
          <w:color w:val="FF0000"/>
        </w:rPr>
        <w:t>kalan yükleniciye</w:t>
      </w:r>
      <w:r w:rsidRPr="009B590A">
        <w:rPr>
          <w:color w:val="FF0000"/>
        </w:rPr>
        <w:t xml:space="preserve"> </w:t>
      </w:r>
      <w:r w:rsidRPr="00FD50E7">
        <w:t xml:space="preserve">“okudum anladım” </w:t>
      </w:r>
      <w:r w:rsidR="0081641B" w:rsidRPr="00FD50E7">
        <w:t>yazılarak onayla</w:t>
      </w:r>
      <w:r w:rsidR="001436D8">
        <w:t>tıla</w:t>
      </w:r>
      <w:r w:rsidR="0081641B" w:rsidRPr="00FD50E7">
        <w:t>caktır</w:t>
      </w:r>
      <w:r w:rsidR="000754EE" w:rsidRPr="00FD50E7">
        <w:t>.</w:t>
      </w:r>
    </w:p>
    <w:p w14:paraId="31786B21" w14:textId="56B2F0E4" w:rsidR="00275E2C" w:rsidRPr="00FD50E7" w:rsidRDefault="001436D8" w:rsidP="00275E2C">
      <w:pPr>
        <w:pStyle w:val="Default"/>
        <w:numPr>
          <w:ilvl w:val="0"/>
          <w:numId w:val="2"/>
        </w:numPr>
        <w:jc w:val="both"/>
      </w:pPr>
      <w:r w:rsidRPr="00FD50E7">
        <w:t>Teklifler; firma</w:t>
      </w:r>
      <w:r w:rsidR="00275E2C" w:rsidRPr="00FD50E7">
        <w:t xml:space="preserve"> yetkilisi tarafından kaşe ve imzalı sunulacak</w:t>
      </w:r>
      <w:r w:rsidR="00E52F37" w:rsidRPr="00FD50E7">
        <w:t>,</w:t>
      </w:r>
      <w:r>
        <w:t xml:space="preserve"> </w:t>
      </w:r>
      <w:r w:rsidRPr="009B590A">
        <w:rPr>
          <w:color w:val="FF0000"/>
        </w:rPr>
        <w:t>Kalan Yükleniciden İdare tarafından imza beyanı istenilecektir</w:t>
      </w:r>
      <w:r>
        <w:t>.</w:t>
      </w:r>
    </w:p>
    <w:p w14:paraId="73B2A667" w14:textId="2A7B0EF9" w:rsidR="00275E2C" w:rsidRPr="00FD50E7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FD50E7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 w:rsidRPr="00FD50E7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7A6C052" w14:textId="10F0DEDE" w:rsidR="00275E2C" w:rsidRPr="00FD50E7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 w:rsidRPr="00FD50E7">
        <w:rPr>
          <w:rFonts w:ascii="Times New Roman" w:eastAsia="Calibri" w:hAnsi="Times New Roman" w:cs="Times New Roman"/>
          <w:sz w:val="24"/>
          <w:szCs w:val="24"/>
        </w:rPr>
        <w:t>iletişime</w:t>
      </w: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6F01B8E5" w14:textId="421672DC" w:rsidR="00282B1D" w:rsidRDefault="00012260" w:rsidP="00012260">
      <w:pPr>
        <w:pStyle w:val="Default"/>
      </w:pPr>
      <w:r w:rsidRPr="00FD50E7">
        <w:t xml:space="preserve">                               </w:t>
      </w:r>
      <w:r w:rsidR="00282B1D" w:rsidRPr="00FD50E7">
        <w:t>Teklifler</w:t>
      </w:r>
      <w:r w:rsidR="00D03E6C" w:rsidRPr="00FD50E7">
        <w:t>:</w:t>
      </w:r>
      <w:r w:rsidR="00E654EB" w:rsidRPr="00FD50E7">
        <w:tab/>
      </w:r>
      <w:r w:rsidR="00E654EB" w:rsidRPr="00FD50E7">
        <w:tab/>
      </w:r>
      <w:r w:rsidR="009F4B08" w:rsidRPr="00FD50E7">
        <w:t xml:space="preserve">       </w:t>
      </w:r>
      <w:r w:rsidRPr="00FD50E7">
        <w:t xml:space="preserve">     </w:t>
      </w:r>
      <w:r w:rsidR="00FB2A39" w:rsidRPr="00FD50E7">
        <w:tab/>
      </w:r>
      <w:r w:rsidR="00FB2A39" w:rsidRPr="00FD50E7">
        <w:tab/>
      </w:r>
      <w:r w:rsidR="009F4B08" w:rsidRPr="00FD50E7">
        <w:t xml:space="preserve"> </w:t>
      </w:r>
      <w:r w:rsidRPr="00FD50E7">
        <w:t xml:space="preserve">    </w:t>
      </w:r>
      <w:r w:rsidR="009F4B08" w:rsidRPr="00FD50E7">
        <w:t xml:space="preserve"> </w:t>
      </w:r>
      <w:r w:rsidRPr="00FD50E7">
        <w:t xml:space="preserve">     </w:t>
      </w:r>
      <w:r w:rsidR="00FD50E7">
        <w:t xml:space="preserve">   </w:t>
      </w:r>
      <w:r w:rsidR="00D03E6C" w:rsidRPr="00FD50E7">
        <w:t>Teknik Bilgi:</w:t>
      </w:r>
    </w:p>
    <w:p w14:paraId="736B5F10" w14:textId="77777777" w:rsidR="00FD50E7" w:rsidRPr="00FD50E7" w:rsidRDefault="00FD50E7" w:rsidP="00012260">
      <w:pPr>
        <w:pStyle w:val="Default"/>
      </w:pPr>
    </w:p>
    <w:p w14:paraId="79657693" w14:textId="484175E6" w:rsidR="00C10DF7" w:rsidRPr="00FD50E7" w:rsidRDefault="00012260" w:rsidP="00E81529">
      <w:pPr>
        <w:pStyle w:val="Default"/>
        <w:jc w:val="center"/>
      </w:pPr>
      <w:r w:rsidRPr="00FD50E7">
        <w:t xml:space="preserve">      Ahmet GÖKCÜK    210 61 65</w:t>
      </w:r>
      <w:r w:rsidR="00A256AE" w:rsidRPr="00FD50E7">
        <w:tab/>
      </w:r>
      <w:r w:rsidR="00A256AE" w:rsidRPr="00FD50E7">
        <w:tab/>
        <w:t xml:space="preserve">   </w:t>
      </w:r>
      <w:r w:rsidR="007E6174">
        <w:t xml:space="preserve">               </w:t>
      </w:r>
      <w:r w:rsidR="00A256AE" w:rsidRPr="00FD50E7">
        <w:t xml:space="preserve">   </w:t>
      </w:r>
      <w:r w:rsidRPr="00FD50E7">
        <w:t xml:space="preserve"> </w:t>
      </w:r>
      <w:r w:rsidR="00A256AE" w:rsidRPr="00FD50E7">
        <w:t xml:space="preserve"> </w:t>
      </w:r>
      <w:proofErr w:type="gramStart"/>
      <w:r w:rsidR="007E6174">
        <w:t>Adem</w:t>
      </w:r>
      <w:proofErr w:type="gramEnd"/>
      <w:r w:rsidR="007E6174">
        <w:t xml:space="preserve"> YAŞAR   </w:t>
      </w:r>
      <w:r w:rsidR="00B13729">
        <w:t xml:space="preserve"> 210 </w:t>
      </w:r>
      <w:r w:rsidR="007E6174">
        <w:t>75 60</w:t>
      </w:r>
    </w:p>
    <w:p w14:paraId="6E3FEB97" w14:textId="2142AECD" w:rsidR="009F4B08" w:rsidRPr="00FD50E7" w:rsidRDefault="00E81529" w:rsidP="00E81529">
      <w:pPr>
        <w:pStyle w:val="Default"/>
        <w:ind w:firstLine="708"/>
        <w:rPr>
          <w:rFonts w:eastAsia="Calibri"/>
        </w:rPr>
      </w:pPr>
      <w:r w:rsidRPr="00FD50E7">
        <w:t xml:space="preserve">      </w:t>
      </w:r>
    </w:p>
    <w:p w14:paraId="323E57A1" w14:textId="74A8A4DC" w:rsidR="00107500" w:rsidRPr="00FD50E7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C9902D" w14:textId="77777777" w:rsidR="007C48EB" w:rsidRPr="00FD50E7" w:rsidRDefault="007C48EB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54B5BD6" w14:textId="77777777" w:rsidR="00A256AE" w:rsidRPr="00FD50E7" w:rsidRDefault="00A256AE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FD50E7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Pr="00FD50E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FD50E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 w:rsidRPr="00FD50E7">
        <w:rPr>
          <w:rFonts w:ascii="Times New Roman" w:eastAsia="Calibri" w:hAnsi="Times New Roman" w:cs="Times New Roman"/>
          <w:sz w:val="24"/>
          <w:szCs w:val="24"/>
        </w:rPr>
        <w:t>A</w:t>
      </w:r>
      <w:r w:rsidRPr="00FD50E7"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FD50E7" w:rsidSect="007E6174">
      <w:pgSz w:w="11906" w:h="16838"/>
      <w:pgMar w:top="1134" w:right="849" w:bottom="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12260"/>
    <w:rsid w:val="00040369"/>
    <w:rsid w:val="00052808"/>
    <w:rsid w:val="000754EE"/>
    <w:rsid w:val="000912D8"/>
    <w:rsid w:val="00096D09"/>
    <w:rsid w:val="000D2626"/>
    <w:rsid w:val="000F762E"/>
    <w:rsid w:val="00107500"/>
    <w:rsid w:val="00111454"/>
    <w:rsid w:val="00114D49"/>
    <w:rsid w:val="00123515"/>
    <w:rsid w:val="0014115C"/>
    <w:rsid w:val="001436D8"/>
    <w:rsid w:val="001935FC"/>
    <w:rsid w:val="001E307D"/>
    <w:rsid w:val="00217663"/>
    <w:rsid w:val="0025021A"/>
    <w:rsid w:val="0025720E"/>
    <w:rsid w:val="00275E2C"/>
    <w:rsid w:val="00277F79"/>
    <w:rsid w:val="00282B1D"/>
    <w:rsid w:val="00286C2A"/>
    <w:rsid w:val="00347CEC"/>
    <w:rsid w:val="003A51BA"/>
    <w:rsid w:val="003D02A5"/>
    <w:rsid w:val="004259B6"/>
    <w:rsid w:val="00462C81"/>
    <w:rsid w:val="004B57AE"/>
    <w:rsid w:val="004E3FF2"/>
    <w:rsid w:val="004F3175"/>
    <w:rsid w:val="005143EC"/>
    <w:rsid w:val="005D3134"/>
    <w:rsid w:val="005F50A5"/>
    <w:rsid w:val="00632032"/>
    <w:rsid w:val="00635DFF"/>
    <w:rsid w:val="00684106"/>
    <w:rsid w:val="0069349A"/>
    <w:rsid w:val="006F2E6B"/>
    <w:rsid w:val="00701808"/>
    <w:rsid w:val="00740CAC"/>
    <w:rsid w:val="00751228"/>
    <w:rsid w:val="00774640"/>
    <w:rsid w:val="00777606"/>
    <w:rsid w:val="007907FA"/>
    <w:rsid w:val="007C48EB"/>
    <w:rsid w:val="007E6174"/>
    <w:rsid w:val="007F224B"/>
    <w:rsid w:val="00800684"/>
    <w:rsid w:val="0080295E"/>
    <w:rsid w:val="0081641B"/>
    <w:rsid w:val="00820056"/>
    <w:rsid w:val="0083017F"/>
    <w:rsid w:val="008A67E5"/>
    <w:rsid w:val="008C587A"/>
    <w:rsid w:val="008F1024"/>
    <w:rsid w:val="00945CE2"/>
    <w:rsid w:val="00976E2B"/>
    <w:rsid w:val="00997EA0"/>
    <w:rsid w:val="009B590A"/>
    <w:rsid w:val="009C7088"/>
    <w:rsid w:val="009E6CB5"/>
    <w:rsid w:val="009F4B08"/>
    <w:rsid w:val="00A141D0"/>
    <w:rsid w:val="00A256AE"/>
    <w:rsid w:val="00A476A9"/>
    <w:rsid w:val="00A63890"/>
    <w:rsid w:val="00A824C6"/>
    <w:rsid w:val="00B13729"/>
    <w:rsid w:val="00B17C83"/>
    <w:rsid w:val="00B26329"/>
    <w:rsid w:val="00BB0736"/>
    <w:rsid w:val="00C00CDF"/>
    <w:rsid w:val="00C071FA"/>
    <w:rsid w:val="00C10CC2"/>
    <w:rsid w:val="00C10DF7"/>
    <w:rsid w:val="00C15EC2"/>
    <w:rsid w:val="00C51FC6"/>
    <w:rsid w:val="00C575C4"/>
    <w:rsid w:val="00C759B1"/>
    <w:rsid w:val="00CA6E81"/>
    <w:rsid w:val="00CC720A"/>
    <w:rsid w:val="00CD4B0C"/>
    <w:rsid w:val="00CE6B85"/>
    <w:rsid w:val="00D0073E"/>
    <w:rsid w:val="00D03E6C"/>
    <w:rsid w:val="00D14973"/>
    <w:rsid w:val="00D17CAE"/>
    <w:rsid w:val="00D476F2"/>
    <w:rsid w:val="00D838E0"/>
    <w:rsid w:val="00D92E04"/>
    <w:rsid w:val="00DB0BCB"/>
    <w:rsid w:val="00DC536F"/>
    <w:rsid w:val="00DF4481"/>
    <w:rsid w:val="00DF45D0"/>
    <w:rsid w:val="00E4045D"/>
    <w:rsid w:val="00E52F37"/>
    <w:rsid w:val="00E654EB"/>
    <w:rsid w:val="00E6648E"/>
    <w:rsid w:val="00E72847"/>
    <w:rsid w:val="00E81529"/>
    <w:rsid w:val="00E962B8"/>
    <w:rsid w:val="00EC62F5"/>
    <w:rsid w:val="00EF261B"/>
    <w:rsid w:val="00EF34D7"/>
    <w:rsid w:val="00F67C7F"/>
    <w:rsid w:val="00F81782"/>
    <w:rsid w:val="00F82EFF"/>
    <w:rsid w:val="00F84724"/>
    <w:rsid w:val="00F876BD"/>
    <w:rsid w:val="00FB2A39"/>
    <w:rsid w:val="00FD50E7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tdsab@met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7793BA-ECED-4B2A-8B83-C529B081C0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0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Ahmet</cp:lastModifiedBy>
  <cp:revision>5</cp:revision>
  <dcterms:created xsi:type="dcterms:W3CDTF">2024-01-24T08:39:00Z</dcterms:created>
  <dcterms:modified xsi:type="dcterms:W3CDTF">2024-01-31T07:30:00Z</dcterms:modified>
</cp:coreProperties>
</file>